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482E7" w14:textId="3D7C98C6" w:rsidR="00F33135" w:rsidRDefault="00F33135" w:rsidP="006867B0"/>
    <w:p w14:paraId="6FFDC988" w14:textId="71B154BD" w:rsidR="006867B0" w:rsidRDefault="006867B0" w:rsidP="006867B0"/>
    <w:p w14:paraId="3B0CD3B7" w14:textId="7622F376" w:rsidR="00170784" w:rsidRDefault="00170784" w:rsidP="006867B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70784" w14:paraId="64AEA429" w14:textId="77777777" w:rsidTr="00170784">
        <w:tc>
          <w:tcPr>
            <w:tcW w:w="3116" w:type="dxa"/>
          </w:tcPr>
          <w:p w14:paraId="18659560" w14:textId="77777777" w:rsidR="00170784" w:rsidRDefault="00170784" w:rsidP="006867B0"/>
        </w:tc>
        <w:tc>
          <w:tcPr>
            <w:tcW w:w="3117" w:type="dxa"/>
          </w:tcPr>
          <w:p w14:paraId="0C2051A7" w14:textId="34B1317A" w:rsidR="00170784" w:rsidRDefault="00170784" w:rsidP="006867B0">
            <w:r>
              <w:t>Model 1 (</w:t>
            </w:r>
            <w:r w:rsidR="004D028D">
              <w:t>Rescorla-Wagner</w:t>
            </w:r>
            <w:r>
              <w:t>)</w:t>
            </w:r>
          </w:p>
        </w:tc>
        <w:tc>
          <w:tcPr>
            <w:tcW w:w="3117" w:type="dxa"/>
          </w:tcPr>
          <w:p w14:paraId="4EE93BF9" w14:textId="0D9D1C68" w:rsidR="00170784" w:rsidRDefault="00170784" w:rsidP="006867B0">
            <w:r>
              <w:t>Model 2 (</w:t>
            </w:r>
            <w:r w:rsidR="004D028D">
              <w:t>Reward-Punishment</w:t>
            </w:r>
            <w:r>
              <w:t>)</w:t>
            </w:r>
          </w:p>
        </w:tc>
      </w:tr>
      <w:tr w:rsidR="00170784" w14:paraId="43270640" w14:textId="77777777" w:rsidTr="00546ADC">
        <w:trPr>
          <w:trHeight w:val="522"/>
        </w:trPr>
        <w:tc>
          <w:tcPr>
            <w:tcW w:w="3116" w:type="dxa"/>
          </w:tcPr>
          <w:p w14:paraId="1ADC9788" w14:textId="7DF025D5" w:rsidR="00170784" w:rsidRDefault="00DA7661" w:rsidP="006867B0">
            <w:r>
              <w:t>WAIC</w:t>
            </w:r>
          </w:p>
        </w:tc>
        <w:tc>
          <w:tcPr>
            <w:tcW w:w="3117" w:type="dxa"/>
          </w:tcPr>
          <w:p w14:paraId="1BADFFB2" w14:textId="77777777" w:rsidR="00170784" w:rsidRDefault="00170784" w:rsidP="006867B0"/>
        </w:tc>
        <w:tc>
          <w:tcPr>
            <w:tcW w:w="3117" w:type="dxa"/>
          </w:tcPr>
          <w:p w14:paraId="7D37077B" w14:textId="77777777" w:rsidR="00170784" w:rsidRDefault="00170784" w:rsidP="006867B0"/>
        </w:tc>
      </w:tr>
    </w:tbl>
    <w:p w14:paraId="35E2E9DB" w14:textId="5D32574A" w:rsidR="00170784" w:rsidRDefault="00170784" w:rsidP="006867B0"/>
    <w:p w14:paraId="6F4B9ED3" w14:textId="3F51E3EC" w:rsidR="00170784" w:rsidRDefault="00546ADC" w:rsidP="006867B0">
      <w:r>
        <w:t xml:space="preserve">According to model comparison results, the winning model is: </w:t>
      </w:r>
    </w:p>
    <w:p w14:paraId="43A1B83D" w14:textId="0396335D" w:rsidR="00546ADC" w:rsidRDefault="00546ADC" w:rsidP="006867B0">
      <w:r>
        <w:tab/>
        <w:t xml:space="preserve">(A) </w:t>
      </w:r>
      <w:r w:rsidR="00A17E89">
        <w:t>Rescorla-Wagner</w:t>
      </w:r>
      <w:r w:rsidR="004C7C4A">
        <w:t xml:space="preserve"> model</w:t>
      </w:r>
    </w:p>
    <w:p w14:paraId="6955E6A0" w14:textId="037016FC" w:rsidR="00546ADC" w:rsidRDefault="00546ADC" w:rsidP="006867B0">
      <w:r>
        <w:tab/>
        <w:t xml:space="preserve">(B) </w:t>
      </w:r>
      <w:r w:rsidR="00A17E89">
        <w:t>Reward-Punishment</w:t>
      </w:r>
      <w:r w:rsidR="004C7C4A">
        <w:t xml:space="preserve"> model</w:t>
      </w:r>
      <w:bookmarkStart w:id="0" w:name="_GoBack"/>
      <w:bookmarkEnd w:id="0"/>
    </w:p>
    <w:p w14:paraId="2952EE76" w14:textId="77777777" w:rsidR="006867B0" w:rsidRPr="006867B0" w:rsidRDefault="006867B0" w:rsidP="006867B0"/>
    <w:sectPr w:rsidR="006867B0" w:rsidRPr="006867B0" w:rsidSect="00BC7D39">
      <w:headerReference w:type="default" r:id="rId6"/>
      <w:footerReference w:type="default" r:id="rId7"/>
      <w:pgSz w:w="12240" w:h="15840"/>
      <w:pgMar w:top="240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2504F1" w14:textId="77777777" w:rsidR="00067A6E" w:rsidRDefault="00067A6E" w:rsidP="00A51B66">
      <w:pPr>
        <w:spacing w:after="0" w:line="240" w:lineRule="auto"/>
      </w:pPr>
      <w:r>
        <w:separator/>
      </w:r>
    </w:p>
  </w:endnote>
  <w:endnote w:type="continuationSeparator" w:id="0">
    <w:p w14:paraId="13D8A9E6" w14:textId="77777777" w:rsidR="00067A6E" w:rsidRDefault="00067A6E" w:rsidP="00A51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6583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C7FE9" w14:textId="3BB28BB7" w:rsidR="00C92C78" w:rsidRDefault="00C92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71577F" w14:textId="77777777" w:rsidR="00C92C78" w:rsidRDefault="00C92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05A83" w14:textId="77777777" w:rsidR="00067A6E" w:rsidRDefault="00067A6E" w:rsidP="00A51B66">
      <w:pPr>
        <w:spacing w:after="0" w:line="240" w:lineRule="auto"/>
      </w:pPr>
      <w:r>
        <w:separator/>
      </w:r>
    </w:p>
  </w:footnote>
  <w:footnote w:type="continuationSeparator" w:id="0">
    <w:p w14:paraId="2B0E55B6" w14:textId="77777777" w:rsidR="00067A6E" w:rsidRDefault="00067A6E" w:rsidP="00A51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17ABD" w14:textId="19C3153E" w:rsidR="00BC7D39" w:rsidRDefault="00BC7D39">
    <w:pPr>
      <w:pStyle w:val="Header"/>
    </w:pPr>
    <w:r>
      <w:rPr>
        <w:noProof/>
      </w:rPr>
      <w:drawing>
        <wp:anchor distT="0" distB="360045" distL="114300" distR="114300" simplePos="0" relativeHeight="251659264" behindDoc="1" locked="1" layoutInCell="1" allowOverlap="1" wp14:anchorId="6C12B2EE" wp14:editId="24673246">
          <wp:simplePos x="0" y="0"/>
          <wp:positionH relativeFrom="margin">
            <wp:posOffset>0</wp:posOffset>
          </wp:positionH>
          <wp:positionV relativeFrom="page">
            <wp:posOffset>622935</wp:posOffset>
          </wp:positionV>
          <wp:extent cx="2246400" cy="612000"/>
          <wp:effectExtent l="0" t="0" r="1905" b="0"/>
          <wp:wrapTopAndBottom/>
          <wp:docPr id="9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zM2M7GwMLIwNzZR0lEKTi0uzszPAykwqQUABlZlnywAAAA="/>
  </w:docVars>
  <w:rsids>
    <w:rsidRoot w:val="00460DA5"/>
    <w:rsid w:val="00067A6E"/>
    <w:rsid w:val="000B5DA2"/>
    <w:rsid w:val="00127218"/>
    <w:rsid w:val="00170784"/>
    <w:rsid w:val="00221328"/>
    <w:rsid w:val="003A23E3"/>
    <w:rsid w:val="00460DA5"/>
    <w:rsid w:val="004C7C4A"/>
    <w:rsid w:val="004D028D"/>
    <w:rsid w:val="00534774"/>
    <w:rsid w:val="00546ADC"/>
    <w:rsid w:val="005662CF"/>
    <w:rsid w:val="00567C0E"/>
    <w:rsid w:val="00667753"/>
    <w:rsid w:val="006867B0"/>
    <w:rsid w:val="006E69A4"/>
    <w:rsid w:val="00747D33"/>
    <w:rsid w:val="0086317A"/>
    <w:rsid w:val="0088619A"/>
    <w:rsid w:val="008C5BD2"/>
    <w:rsid w:val="009B465A"/>
    <w:rsid w:val="00A17E89"/>
    <w:rsid w:val="00A51B66"/>
    <w:rsid w:val="00A557EF"/>
    <w:rsid w:val="00A82D46"/>
    <w:rsid w:val="00BB06ED"/>
    <w:rsid w:val="00BC7D39"/>
    <w:rsid w:val="00C92C78"/>
    <w:rsid w:val="00CA6E7F"/>
    <w:rsid w:val="00CC2C37"/>
    <w:rsid w:val="00CC6324"/>
    <w:rsid w:val="00CE20D6"/>
    <w:rsid w:val="00CE71DC"/>
    <w:rsid w:val="00D4182D"/>
    <w:rsid w:val="00DA7661"/>
    <w:rsid w:val="00F33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A91107"/>
  <w14:defaultImageDpi w14:val="32767"/>
  <w15:chartTrackingRefBased/>
  <w15:docId w15:val="{86C19956-95B5-44EC-A5A0-E7F0D99A2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B66"/>
  </w:style>
  <w:style w:type="paragraph" w:styleId="Footer">
    <w:name w:val="footer"/>
    <w:basedOn w:val="Normal"/>
    <w:link w:val="FooterChar"/>
    <w:uiPriority w:val="99"/>
    <w:unhideWhenUsed/>
    <w:rsid w:val="00A51B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B66"/>
  </w:style>
  <w:style w:type="table" w:styleId="TableGrid">
    <w:name w:val="Table Grid"/>
    <w:basedOn w:val="TableNormal"/>
    <w:uiPriority w:val="39"/>
    <w:rsid w:val="00170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21</cp:revision>
  <dcterms:created xsi:type="dcterms:W3CDTF">2019-04-09T09:39:00Z</dcterms:created>
  <dcterms:modified xsi:type="dcterms:W3CDTF">2020-06-26T16:27:00Z</dcterms:modified>
</cp:coreProperties>
</file>